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38914" w14:textId="6CD29DF6" w:rsidR="009D10C2" w:rsidRPr="00FB7E25" w:rsidRDefault="002927FB" w:rsidP="00FD3FBF">
      <w:pPr>
        <w:rPr>
          <w:b/>
          <w:bCs/>
          <w:sz w:val="24"/>
          <w:szCs w:val="24"/>
          <w:u w:val="single"/>
        </w:rPr>
      </w:pPr>
      <w:r w:rsidRPr="00FB7E25">
        <w:rPr>
          <w:b/>
          <w:bCs/>
          <w:sz w:val="24"/>
          <w:szCs w:val="24"/>
          <w:u w:val="single"/>
        </w:rPr>
        <w:t>Epic</w:t>
      </w:r>
      <w:r w:rsidR="0068228E" w:rsidRPr="00FB7E25">
        <w:rPr>
          <w:b/>
          <w:bCs/>
          <w:sz w:val="24"/>
          <w:szCs w:val="24"/>
          <w:u w:val="single"/>
        </w:rPr>
        <w:t>s</w:t>
      </w:r>
      <w:r w:rsidR="009817F7" w:rsidRPr="00FB7E25">
        <w:rPr>
          <w:b/>
          <w:bCs/>
          <w:sz w:val="24"/>
          <w:szCs w:val="24"/>
          <w:u w:val="single"/>
        </w:rPr>
        <w:t xml:space="preserve"> and User stories</w:t>
      </w:r>
    </w:p>
    <w:p w14:paraId="4C68D4C8" w14:textId="2059D0A3" w:rsidR="00FD3FBF" w:rsidRPr="00FB7E25" w:rsidRDefault="007C2162" w:rsidP="00FB7E25">
      <w:pPr>
        <w:pStyle w:val="ListParagraph"/>
        <w:numPr>
          <w:ilvl w:val="0"/>
          <w:numId w:val="1"/>
        </w:numPr>
        <w:spacing w:line="360" w:lineRule="auto"/>
        <w:jc w:val="both"/>
        <w:rPr>
          <w:sz w:val="24"/>
          <w:szCs w:val="24"/>
        </w:rPr>
      </w:pPr>
      <w:r w:rsidRPr="00FB7E25">
        <w:rPr>
          <w:sz w:val="24"/>
          <w:szCs w:val="24"/>
        </w:rPr>
        <w:t>Book</w:t>
      </w:r>
      <w:r w:rsidR="00FD3FBF" w:rsidRPr="00FB7E25">
        <w:rPr>
          <w:sz w:val="24"/>
          <w:szCs w:val="24"/>
        </w:rPr>
        <w:t xml:space="preserve"> Activities</w:t>
      </w:r>
      <w:r w:rsidRPr="00FB7E25">
        <w:rPr>
          <w:sz w:val="24"/>
          <w:szCs w:val="24"/>
        </w:rPr>
        <w:t>.</w:t>
      </w:r>
    </w:p>
    <w:p w14:paraId="72AA646E" w14:textId="65D441F5" w:rsidR="00FD3FBF" w:rsidRPr="00FB7E25" w:rsidRDefault="00FD3FBF" w:rsidP="00FB7E25">
      <w:pPr>
        <w:pStyle w:val="ListParagraph"/>
        <w:spacing w:line="360" w:lineRule="auto"/>
        <w:jc w:val="both"/>
        <w:rPr>
          <w:sz w:val="24"/>
          <w:szCs w:val="24"/>
        </w:rPr>
      </w:pPr>
      <w:r w:rsidRPr="00FB7E25">
        <w:rPr>
          <w:sz w:val="24"/>
          <w:szCs w:val="24"/>
        </w:rPr>
        <w:t xml:space="preserve">It is critical to </w:t>
      </w:r>
      <w:r w:rsidR="008F2D35" w:rsidRPr="00FB7E25">
        <w:rPr>
          <w:sz w:val="24"/>
          <w:szCs w:val="24"/>
        </w:rPr>
        <w:t>create</w:t>
      </w:r>
      <w:r w:rsidRPr="00FB7E25">
        <w:rPr>
          <w:sz w:val="24"/>
          <w:szCs w:val="24"/>
        </w:rPr>
        <w:t xml:space="preserve"> a home screen for a leisure online booking </w:t>
      </w:r>
      <w:r w:rsidR="00946F1E" w:rsidRPr="00FB7E25">
        <w:rPr>
          <w:sz w:val="24"/>
          <w:szCs w:val="24"/>
        </w:rPr>
        <w:t>system</w:t>
      </w:r>
      <w:r w:rsidRPr="00FB7E25">
        <w:rPr>
          <w:sz w:val="24"/>
          <w:szCs w:val="24"/>
        </w:rPr>
        <w:t xml:space="preserve"> that offers a "book an activity" capability so that users can immediately discover data.</w:t>
      </w:r>
    </w:p>
    <w:p w14:paraId="13D7AA0A" w14:textId="25F3ECB2" w:rsidR="007C2162" w:rsidRPr="00FB7E25" w:rsidRDefault="006E74B7" w:rsidP="00FB7E25">
      <w:pPr>
        <w:pStyle w:val="ListParagraph"/>
        <w:numPr>
          <w:ilvl w:val="0"/>
          <w:numId w:val="1"/>
        </w:numPr>
        <w:spacing w:line="360" w:lineRule="auto"/>
        <w:jc w:val="both"/>
        <w:rPr>
          <w:sz w:val="24"/>
          <w:szCs w:val="24"/>
        </w:rPr>
      </w:pPr>
      <w:r w:rsidRPr="00FB7E25">
        <w:rPr>
          <w:sz w:val="24"/>
          <w:szCs w:val="24"/>
        </w:rPr>
        <w:t>The "Search &amp; Filters" User Epic is the next most essential User Epic to be constructed in this feature.</w:t>
      </w:r>
    </w:p>
    <w:p w14:paraId="19CC2D14" w14:textId="0E8C4803" w:rsidR="008B2DE7" w:rsidRPr="00FB7E25" w:rsidRDefault="008B2DE7" w:rsidP="00FB7E25">
      <w:pPr>
        <w:pStyle w:val="ListParagraph"/>
        <w:numPr>
          <w:ilvl w:val="1"/>
          <w:numId w:val="1"/>
        </w:numPr>
        <w:spacing w:line="360" w:lineRule="auto"/>
        <w:jc w:val="both"/>
        <w:rPr>
          <w:sz w:val="24"/>
          <w:szCs w:val="24"/>
        </w:rPr>
      </w:pPr>
      <w:r w:rsidRPr="00FB7E25">
        <w:rPr>
          <w:sz w:val="24"/>
          <w:szCs w:val="24"/>
        </w:rPr>
        <w:t>As a User, I </w:t>
      </w:r>
      <w:proofErr w:type="gramStart"/>
      <w:r w:rsidRPr="00FB7E25">
        <w:rPr>
          <w:sz w:val="24"/>
          <w:szCs w:val="24"/>
        </w:rPr>
        <w:t>have to</w:t>
      </w:r>
      <w:proofErr w:type="gramEnd"/>
      <w:r w:rsidRPr="00FB7E25">
        <w:rPr>
          <w:sz w:val="24"/>
          <w:szCs w:val="24"/>
        </w:rPr>
        <w:t xml:space="preserve"> see the programs based on </w:t>
      </w:r>
      <w:r w:rsidR="00124EF1" w:rsidRPr="00FB7E25">
        <w:rPr>
          <w:sz w:val="24"/>
          <w:szCs w:val="24"/>
        </w:rPr>
        <w:t xml:space="preserve">the </w:t>
      </w:r>
      <w:r w:rsidRPr="00FB7E25">
        <w:rPr>
          <w:sz w:val="24"/>
          <w:szCs w:val="24"/>
        </w:rPr>
        <w:t xml:space="preserve">largest to smallest rates therefore I may make appropriate </w:t>
      </w:r>
      <w:r w:rsidR="00282A45" w:rsidRPr="00FB7E25">
        <w:rPr>
          <w:sz w:val="24"/>
          <w:szCs w:val="24"/>
        </w:rPr>
        <w:t>bookings.</w:t>
      </w:r>
      <w:r w:rsidR="00E913F3" w:rsidRPr="00FB7E25">
        <w:rPr>
          <w:sz w:val="24"/>
          <w:szCs w:val="24"/>
        </w:rPr>
        <w:t xml:space="preserve"> </w:t>
      </w:r>
      <w:proofErr w:type="gramStart"/>
      <w:r w:rsidR="00E913F3" w:rsidRPr="00FB7E25">
        <w:rPr>
          <w:sz w:val="24"/>
          <w:szCs w:val="24"/>
        </w:rPr>
        <w:t>So</w:t>
      </w:r>
      <w:proofErr w:type="gramEnd"/>
      <w:r w:rsidR="00E913F3" w:rsidRPr="00FB7E25">
        <w:rPr>
          <w:sz w:val="24"/>
          <w:szCs w:val="24"/>
        </w:rPr>
        <w:t xml:space="preserve"> I should limit my choices and choose the finest fit.</w:t>
      </w:r>
    </w:p>
    <w:p w14:paraId="36B34D38" w14:textId="019C465B" w:rsidR="00154FC2" w:rsidRPr="00FB7E25" w:rsidRDefault="00154FC2" w:rsidP="00FB7E25">
      <w:pPr>
        <w:pStyle w:val="ListParagraph"/>
        <w:numPr>
          <w:ilvl w:val="0"/>
          <w:numId w:val="1"/>
        </w:numPr>
        <w:spacing w:line="360" w:lineRule="auto"/>
        <w:jc w:val="both"/>
        <w:rPr>
          <w:sz w:val="24"/>
          <w:szCs w:val="24"/>
        </w:rPr>
      </w:pPr>
      <w:r w:rsidRPr="00FB7E25">
        <w:rPr>
          <w:sz w:val="24"/>
          <w:szCs w:val="24"/>
        </w:rPr>
        <w:t>Enable customers to choose the "Visitor Access" to reserve events without requiring them to create a profile.</w:t>
      </w:r>
    </w:p>
    <w:p w14:paraId="6343B5D9" w14:textId="1EC86FBF" w:rsidR="00D55CD1" w:rsidRPr="00FB7E25" w:rsidRDefault="00D55CD1" w:rsidP="00FB7E25">
      <w:pPr>
        <w:pStyle w:val="ListParagraph"/>
        <w:numPr>
          <w:ilvl w:val="1"/>
          <w:numId w:val="1"/>
        </w:numPr>
        <w:spacing w:line="360" w:lineRule="auto"/>
        <w:jc w:val="both"/>
        <w:rPr>
          <w:sz w:val="24"/>
          <w:szCs w:val="24"/>
        </w:rPr>
      </w:pPr>
      <w:r w:rsidRPr="00FB7E25">
        <w:rPr>
          <w:sz w:val="24"/>
          <w:szCs w:val="24"/>
        </w:rPr>
        <w:t>As a User, I'd prefer to double-check the booking details after I've made my decision and before I pay, to ensure there are no mistakes.</w:t>
      </w:r>
    </w:p>
    <w:p w14:paraId="5B92836A" w14:textId="07E014F9" w:rsidR="005005BD" w:rsidRPr="00FB7E25" w:rsidRDefault="005005BD" w:rsidP="00FB7E25">
      <w:pPr>
        <w:pStyle w:val="ListParagraph"/>
        <w:numPr>
          <w:ilvl w:val="1"/>
          <w:numId w:val="1"/>
        </w:numPr>
        <w:spacing w:line="360" w:lineRule="auto"/>
        <w:jc w:val="both"/>
        <w:rPr>
          <w:sz w:val="24"/>
          <w:szCs w:val="24"/>
        </w:rPr>
      </w:pPr>
      <w:r w:rsidRPr="00FB7E25">
        <w:rPr>
          <w:sz w:val="24"/>
          <w:szCs w:val="24"/>
        </w:rPr>
        <w:t>As a Visitor, I'd prefer the ability to continue making a booking in "Visitor Access" because then I can reserve a ticket without having to sign in or up.</w:t>
      </w:r>
    </w:p>
    <w:p w14:paraId="3A91435D" w14:textId="40D0275A" w:rsidR="00E64310" w:rsidRPr="00FB7E25" w:rsidRDefault="00E64310" w:rsidP="00FB7E25">
      <w:pPr>
        <w:pStyle w:val="ListParagraph"/>
        <w:numPr>
          <w:ilvl w:val="0"/>
          <w:numId w:val="1"/>
        </w:numPr>
        <w:spacing w:line="360" w:lineRule="auto"/>
        <w:jc w:val="both"/>
        <w:rPr>
          <w:sz w:val="24"/>
          <w:szCs w:val="24"/>
        </w:rPr>
      </w:pPr>
      <w:r w:rsidRPr="00FB7E25">
        <w:rPr>
          <w:sz w:val="24"/>
          <w:szCs w:val="24"/>
        </w:rPr>
        <w:t>The most important aspect of the actual business is making a simple online payment. Providing a versatile and user-friendly payment gateway.</w:t>
      </w:r>
    </w:p>
    <w:p w14:paraId="0C8283EF" w14:textId="138C5A5D" w:rsidR="00A96EBB" w:rsidRPr="00FB7E25" w:rsidRDefault="00A96EBB" w:rsidP="00FB7E25">
      <w:pPr>
        <w:pStyle w:val="ListParagraph"/>
        <w:numPr>
          <w:ilvl w:val="1"/>
          <w:numId w:val="1"/>
        </w:numPr>
        <w:spacing w:line="360" w:lineRule="auto"/>
        <w:jc w:val="both"/>
        <w:rPr>
          <w:sz w:val="24"/>
          <w:szCs w:val="24"/>
        </w:rPr>
      </w:pPr>
      <w:r w:rsidRPr="00FB7E25">
        <w:rPr>
          <w:sz w:val="24"/>
          <w:szCs w:val="24"/>
        </w:rPr>
        <w:t>As a user, I need a simple method of completing an online transaction thus that I may complete my transaction without delay.</w:t>
      </w:r>
    </w:p>
    <w:p w14:paraId="1D77AF4A" w14:textId="01E220E4" w:rsidR="004A5235" w:rsidRPr="00FB7E25" w:rsidRDefault="004A5235" w:rsidP="00FB7E25">
      <w:pPr>
        <w:pStyle w:val="ListParagraph"/>
        <w:numPr>
          <w:ilvl w:val="0"/>
          <w:numId w:val="1"/>
        </w:numPr>
        <w:spacing w:line="360" w:lineRule="auto"/>
        <w:jc w:val="both"/>
        <w:rPr>
          <w:sz w:val="24"/>
          <w:szCs w:val="24"/>
        </w:rPr>
      </w:pPr>
      <w:r w:rsidRPr="00FB7E25">
        <w:rPr>
          <w:sz w:val="24"/>
          <w:szCs w:val="24"/>
        </w:rPr>
        <w:t>Once the transaction is complete, a simple feature is to send an email confirmation together with a PDF of the ticket.</w:t>
      </w:r>
    </w:p>
    <w:p w14:paraId="5B148186" w14:textId="106767E9" w:rsidR="00003EE4" w:rsidRPr="00FB7E25" w:rsidRDefault="00003EE4" w:rsidP="00FB7E25">
      <w:pPr>
        <w:pStyle w:val="ListParagraph"/>
        <w:spacing w:line="360" w:lineRule="auto"/>
        <w:jc w:val="both"/>
        <w:rPr>
          <w:sz w:val="24"/>
          <w:szCs w:val="24"/>
        </w:rPr>
      </w:pPr>
      <w:r w:rsidRPr="00FB7E25">
        <w:rPr>
          <w:sz w:val="24"/>
          <w:szCs w:val="24"/>
        </w:rPr>
        <w:t>5.1</w:t>
      </w:r>
      <w:r w:rsidRPr="00FB7E25">
        <w:rPr>
          <w:sz w:val="24"/>
          <w:szCs w:val="24"/>
        </w:rPr>
        <w:tab/>
        <w:t>As a User, I'd want to obtain an affirmation of online bookings once my transaction is complete so that I can be comfortable that my leisure booking is secure.</w:t>
      </w:r>
    </w:p>
    <w:p w14:paraId="7156A0AB" w14:textId="77777777" w:rsidR="00E913F3" w:rsidRPr="00FB7E25" w:rsidRDefault="00E913F3" w:rsidP="00FB7E25">
      <w:pPr>
        <w:jc w:val="both"/>
        <w:rPr>
          <w:sz w:val="24"/>
          <w:szCs w:val="24"/>
        </w:rPr>
      </w:pPr>
    </w:p>
    <w:p w14:paraId="57BD344D" w14:textId="77777777" w:rsidR="00220CE0" w:rsidRPr="00FB7E25" w:rsidRDefault="00220CE0" w:rsidP="00220CE0">
      <w:pPr>
        <w:ind w:left="360"/>
        <w:rPr>
          <w:sz w:val="24"/>
          <w:szCs w:val="24"/>
        </w:rPr>
      </w:pPr>
    </w:p>
    <w:sectPr w:rsidR="00220CE0" w:rsidRPr="00FB7E2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Kartika">
    <w:altName w:val="Kartika"/>
    <w:charset w:val="00"/>
    <w:family w:val="roman"/>
    <w:pitch w:val="variable"/>
    <w:sig w:usb0="008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E829E2"/>
    <w:multiLevelType w:val="multilevel"/>
    <w:tmpl w:val="A072D2F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" w15:restartNumberingAfterBreak="0">
    <w:nsid w:val="21D94BEE"/>
    <w:multiLevelType w:val="hybridMultilevel"/>
    <w:tmpl w:val="C284DF90"/>
    <w:lvl w:ilvl="0" w:tplc="D83E6E16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481655497">
    <w:abstractNumId w:val="0"/>
  </w:num>
  <w:num w:numId="2" w16cid:durableId="87015160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1NzO2NDM0MTAwNbBQ0lEKTi0uzszPAykwqgUAbSs7xSwAAAA="/>
  </w:docVars>
  <w:rsids>
    <w:rsidRoot w:val="00FA4996"/>
    <w:rsid w:val="00003EE4"/>
    <w:rsid w:val="0005014F"/>
    <w:rsid w:val="00124EF1"/>
    <w:rsid w:val="00154FC2"/>
    <w:rsid w:val="00220CE0"/>
    <w:rsid w:val="00282A45"/>
    <w:rsid w:val="002927FB"/>
    <w:rsid w:val="0042716E"/>
    <w:rsid w:val="004A5235"/>
    <w:rsid w:val="005005BD"/>
    <w:rsid w:val="0068228E"/>
    <w:rsid w:val="006E74B7"/>
    <w:rsid w:val="007C2162"/>
    <w:rsid w:val="008A2CA3"/>
    <w:rsid w:val="008B2DE7"/>
    <w:rsid w:val="008C6A62"/>
    <w:rsid w:val="008F2D35"/>
    <w:rsid w:val="00946F1E"/>
    <w:rsid w:val="009817F7"/>
    <w:rsid w:val="009D10C2"/>
    <w:rsid w:val="00A96EBB"/>
    <w:rsid w:val="00D55CD1"/>
    <w:rsid w:val="00E64310"/>
    <w:rsid w:val="00E913F3"/>
    <w:rsid w:val="00FA4996"/>
    <w:rsid w:val="00FB7E25"/>
    <w:rsid w:val="00FD3F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7DC8CE"/>
  <w15:chartTrackingRefBased/>
  <w15:docId w15:val="{9383271C-BEE7-493F-A678-92C5C6DB6E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927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214</Words>
  <Characters>1224</Characters>
  <Application>Microsoft Office Word</Application>
  <DocSecurity>0</DocSecurity>
  <Lines>10</Lines>
  <Paragraphs>2</Paragraphs>
  <ScaleCrop>false</ScaleCrop>
  <Company/>
  <LinksUpToDate>false</LinksUpToDate>
  <CharactersWithSpaces>1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geeth sg</dc:creator>
  <cp:keywords/>
  <dc:description/>
  <cp:lastModifiedBy>sugeeth sg</cp:lastModifiedBy>
  <cp:revision>32</cp:revision>
  <dcterms:created xsi:type="dcterms:W3CDTF">2022-06-13T06:46:00Z</dcterms:created>
  <dcterms:modified xsi:type="dcterms:W3CDTF">2022-07-09T10:26:00Z</dcterms:modified>
</cp:coreProperties>
</file>